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38B5" w:rsidRDefault="00230760">
      <w:pPr>
        <w:pStyle w:val="Titel"/>
      </w:pPr>
      <w:bookmarkStart w:id="0" w:name="_brvy89dnxdks" w:colFirst="0" w:colLast="0"/>
      <w:bookmarkEnd w:id="0"/>
      <w:r>
        <w:t>Pflichtenheft</w:t>
      </w:r>
    </w:p>
    <w:p w:rsidR="00FF38B5" w:rsidRDefault="00230760">
      <w:pPr>
        <w:jc w:val="right"/>
      </w:pPr>
      <w:r>
        <w:t>Projekt: GPS-ÖBB App</w:t>
      </w:r>
    </w:p>
    <w:p w:rsidR="00FF38B5" w:rsidRDefault="00230760">
      <w:pPr>
        <w:jc w:val="right"/>
      </w:pPr>
      <w:r>
        <w:t xml:space="preserve">Autoren: Max </w:t>
      </w:r>
      <w:proofErr w:type="spellStart"/>
      <w:r>
        <w:t>Haslwanter</w:t>
      </w:r>
      <w:proofErr w:type="spellEnd"/>
    </w:p>
    <w:p w:rsidR="00FF38B5" w:rsidRDefault="00230760">
      <w:pPr>
        <w:jc w:val="right"/>
      </w:pPr>
      <w:r>
        <w:t>Mauricio Köll</w:t>
      </w:r>
    </w:p>
    <w:p w:rsidR="00FF38B5" w:rsidRDefault="00FF38B5">
      <w:pPr>
        <w:jc w:val="right"/>
      </w:pPr>
    </w:p>
    <w:p w:rsidR="00FF38B5" w:rsidRDefault="00230760">
      <w:pPr>
        <w:jc w:val="right"/>
      </w:pPr>
      <w:r>
        <w:br w:type="page"/>
      </w:r>
    </w:p>
    <w:p w:rsidR="00FF38B5" w:rsidRDefault="00FF38B5">
      <w:pPr>
        <w:jc w:val="right"/>
      </w:pPr>
    </w:p>
    <w:p w:rsidR="00FF38B5" w:rsidRDefault="00230760">
      <w:r>
        <w:t>Das Ziel des Projektes ist eine Android App, die es ermöglicht, per GPS Daten des Nutzers, und eines Zuges, eine von der Fortbewegungsart abhängige “Abfahrtszeit” zu ermitteln.</w:t>
      </w:r>
    </w:p>
    <w:p w:rsidR="00FF38B5" w:rsidRDefault="00230760">
      <w:pPr>
        <w:pStyle w:val="berschrift2"/>
      </w:pPr>
      <w:bookmarkStart w:id="1" w:name="_fynsr4eg7a8n" w:colFirst="0" w:colLast="0"/>
      <w:bookmarkEnd w:id="1"/>
      <w:r>
        <w:t>Musskriterien:</w:t>
      </w:r>
    </w:p>
    <w:p w:rsidR="00FF38B5" w:rsidRDefault="00230760">
      <w:pPr>
        <w:numPr>
          <w:ilvl w:val="0"/>
          <w:numId w:val="4"/>
        </w:numPr>
        <w:contextualSpacing/>
      </w:pPr>
      <w:r>
        <w:t>Der Benutzer kann zwischen verschiedenen “</w:t>
      </w:r>
      <w:proofErr w:type="spellStart"/>
      <w:r>
        <w:t>Zugfahtarten</w:t>
      </w:r>
      <w:proofErr w:type="spellEnd"/>
      <w:r>
        <w:t xml:space="preserve">” auswählen (Hin und </w:t>
      </w:r>
      <w:proofErr w:type="spellStart"/>
      <w:r>
        <w:t>Zurück</w:t>
      </w:r>
      <w:proofErr w:type="spellEnd"/>
      <w:r>
        <w:t>, Einzelfahrt)</w:t>
      </w:r>
    </w:p>
    <w:p w:rsidR="00FF38B5" w:rsidRDefault="00230760">
      <w:pPr>
        <w:numPr>
          <w:ilvl w:val="0"/>
          <w:numId w:val="4"/>
        </w:numPr>
        <w:contextualSpacing/>
      </w:pPr>
      <w:r>
        <w:t>Der Benutzer kann mehrere Zugfahrten angeben</w:t>
      </w:r>
    </w:p>
    <w:p w:rsidR="00FF38B5" w:rsidRDefault="00230760">
      <w:pPr>
        <w:numPr>
          <w:ilvl w:val="0"/>
          <w:numId w:val="4"/>
        </w:numPr>
        <w:contextualSpacing/>
      </w:pPr>
      <w:r>
        <w:t>Der Benutzer kann die gewünschte Fortbewegun</w:t>
      </w:r>
      <w:r>
        <w:t>gsart angeben (Zu Fuß, Fahrrad, Auto)</w:t>
      </w:r>
    </w:p>
    <w:p w:rsidR="00FF38B5" w:rsidRDefault="00230760">
      <w:pPr>
        <w:numPr>
          <w:ilvl w:val="0"/>
          <w:numId w:val="4"/>
        </w:numPr>
        <w:contextualSpacing/>
      </w:pPr>
      <w:r>
        <w:t>Dem Benutzer wird die aktuelle Verspätung des Zuges angezeigt</w:t>
      </w:r>
    </w:p>
    <w:p w:rsidR="00FF38B5" w:rsidRDefault="00230760">
      <w:pPr>
        <w:numPr>
          <w:ilvl w:val="0"/>
          <w:numId w:val="4"/>
        </w:numPr>
        <w:contextualSpacing/>
      </w:pPr>
      <w:r>
        <w:t>Der Benutzer wird abhängig von der Verspätung des Zuges benachrichtigt, sobald er sich auf den Weg machen muss</w:t>
      </w:r>
    </w:p>
    <w:p w:rsidR="00FF38B5" w:rsidRDefault="00230760">
      <w:pPr>
        <w:numPr>
          <w:ilvl w:val="0"/>
          <w:numId w:val="4"/>
        </w:numPr>
        <w:contextualSpacing/>
      </w:pPr>
      <w:r>
        <w:t xml:space="preserve">Der Benutzer kann die berechnete </w:t>
      </w:r>
      <w:proofErr w:type="spellStart"/>
      <w:r>
        <w:t>Wegdauer</w:t>
      </w:r>
      <w:proofErr w:type="spellEnd"/>
      <w:r>
        <w:t xml:space="preserve"> ans</w:t>
      </w:r>
      <w:r>
        <w:t>ehen</w:t>
      </w:r>
    </w:p>
    <w:p w:rsidR="00FF38B5" w:rsidRDefault="00230760">
      <w:pPr>
        <w:pStyle w:val="berschrift2"/>
      </w:pPr>
      <w:bookmarkStart w:id="2" w:name="_asq1ace8pda" w:colFirst="0" w:colLast="0"/>
      <w:bookmarkEnd w:id="2"/>
      <w:r>
        <w:t>Schnittstellen:</w:t>
      </w:r>
    </w:p>
    <w:p w:rsidR="00FF38B5" w:rsidRDefault="00230760">
      <w:pPr>
        <w:numPr>
          <w:ilvl w:val="0"/>
          <w:numId w:val="5"/>
        </w:numPr>
        <w:contextualSpacing/>
      </w:pPr>
      <w:r>
        <w:t xml:space="preserve">Google </w:t>
      </w:r>
      <w:proofErr w:type="spellStart"/>
      <w:r>
        <w:t>Directions</w:t>
      </w:r>
      <w:proofErr w:type="spellEnd"/>
      <w:r>
        <w:t xml:space="preserve"> API</w:t>
      </w:r>
    </w:p>
    <w:p w:rsidR="00FF38B5" w:rsidRDefault="00230760">
      <w:pPr>
        <w:numPr>
          <w:ilvl w:val="0"/>
          <w:numId w:val="5"/>
        </w:numPr>
        <w:contextualSpacing/>
      </w:pPr>
      <w:r>
        <w:t>GUI für den Endbenutzer</w:t>
      </w:r>
    </w:p>
    <w:p w:rsidR="00FF38B5" w:rsidRDefault="00230760">
      <w:pPr>
        <w:pStyle w:val="berschrift2"/>
      </w:pPr>
      <w:bookmarkStart w:id="3" w:name="_vhts1yj9fh93" w:colFirst="0" w:colLast="0"/>
      <w:bookmarkEnd w:id="3"/>
      <w:r>
        <w:t>H</w:t>
      </w:r>
      <w:r>
        <w:t>ardware:</w:t>
      </w:r>
    </w:p>
    <w:p w:rsidR="00FF38B5" w:rsidRDefault="00230760">
      <w:pPr>
        <w:numPr>
          <w:ilvl w:val="0"/>
          <w:numId w:val="1"/>
        </w:numPr>
        <w:contextualSpacing/>
      </w:pPr>
      <w:r>
        <w:t>GPS fähiges Mobilgerät</w:t>
      </w:r>
    </w:p>
    <w:p w:rsidR="00FF38B5" w:rsidRDefault="00230760">
      <w:pPr>
        <w:pStyle w:val="berschrift2"/>
      </w:pPr>
      <w:bookmarkStart w:id="4" w:name="_h45oq0ieu0qk" w:colFirst="0" w:colLast="0"/>
      <w:bookmarkEnd w:id="4"/>
      <w:r>
        <w:t>Software:</w:t>
      </w:r>
    </w:p>
    <w:p w:rsidR="00FF38B5" w:rsidRDefault="00230760">
      <w:pPr>
        <w:numPr>
          <w:ilvl w:val="0"/>
          <w:numId w:val="2"/>
        </w:numPr>
        <w:contextualSpacing/>
      </w:pPr>
      <w:r>
        <w:t>Android (mindestens 4.4</w:t>
      </w:r>
      <w:bookmarkStart w:id="5" w:name="_GoBack"/>
      <w:bookmarkEnd w:id="5"/>
      <w:r>
        <w:t>)</w:t>
      </w:r>
    </w:p>
    <w:p w:rsidR="00FF38B5" w:rsidRDefault="00230760">
      <w:pPr>
        <w:numPr>
          <w:ilvl w:val="0"/>
          <w:numId w:val="2"/>
        </w:numPr>
        <w:contextualSpacing/>
      </w:pPr>
      <w:r>
        <w:t>SQLite3</w:t>
      </w:r>
    </w:p>
    <w:p w:rsidR="00FF38B5" w:rsidRDefault="00230760">
      <w:pPr>
        <w:pStyle w:val="berschrift2"/>
      </w:pPr>
      <w:bookmarkStart w:id="6" w:name="_yt78hp5g7hyo" w:colFirst="0" w:colLast="0"/>
      <w:bookmarkEnd w:id="6"/>
      <w:r>
        <w:t>Orgware:</w:t>
      </w:r>
    </w:p>
    <w:p w:rsidR="00FF38B5" w:rsidRDefault="00230760">
      <w:pPr>
        <w:numPr>
          <w:ilvl w:val="0"/>
          <w:numId w:val="3"/>
        </w:numPr>
        <w:contextualSpacing/>
      </w:pPr>
      <w:r>
        <w:t>Aufenthalt in Österreich, da die App nur mit ÖBB Zügen arbeitet</w:t>
      </w:r>
    </w:p>
    <w:p w:rsidR="00FF38B5" w:rsidRDefault="00230760">
      <w:pPr>
        <w:numPr>
          <w:ilvl w:val="0"/>
          <w:numId w:val="3"/>
        </w:numPr>
        <w:contextualSpacing/>
      </w:pPr>
      <w:r>
        <w:t>Verfügbare Internetverbindung</w:t>
      </w:r>
    </w:p>
    <w:sectPr w:rsidR="00FF38B5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D6C78"/>
    <w:multiLevelType w:val="multilevel"/>
    <w:tmpl w:val="E6A291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10F62CE"/>
    <w:multiLevelType w:val="multilevel"/>
    <w:tmpl w:val="67A46F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4C76914"/>
    <w:multiLevelType w:val="multilevel"/>
    <w:tmpl w:val="05F4C1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DC42A67"/>
    <w:multiLevelType w:val="multilevel"/>
    <w:tmpl w:val="FB26AA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73A2054"/>
    <w:multiLevelType w:val="multilevel"/>
    <w:tmpl w:val="D3F01C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jAwtjA3NrM0MjRR0lEKTi0uzszPAykwrAUAwjRybiwAAAA="/>
  </w:docVars>
  <w:rsids>
    <w:rsidRoot w:val="00FF38B5"/>
    <w:rsid w:val="00230760"/>
    <w:rsid w:val="00FF3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F0D6C"/>
  <w15:docId w15:val="{08051B0B-7FFC-4461-A721-F6090485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de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erschrift2">
    <w:name w:val="heading 2"/>
    <w:basedOn w:val="Standard"/>
    <w:next w:val="Standar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pPr>
      <w:keepNext/>
      <w:keepLines/>
      <w:spacing w:after="60"/>
    </w:pPr>
    <w:rPr>
      <w:sz w:val="52"/>
      <w:szCs w:val="52"/>
    </w:rPr>
  </w:style>
  <w:style w:type="paragraph" w:styleId="Untertitel">
    <w:name w:val="Subtitle"/>
    <w:basedOn w:val="Standard"/>
    <w:next w:val="Standard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2</Words>
  <Characters>814</Characters>
  <Application>Microsoft Office Word</Application>
  <DocSecurity>0</DocSecurity>
  <Lines>6</Lines>
  <Paragraphs>1</Paragraphs>
  <ScaleCrop>false</ScaleCrop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uricio Köll</cp:lastModifiedBy>
  <cp:revision>2</cp:revision>
  <dcterms:created xsi:type="dcterms:W3CDTF">2018-05-23T06:20:00Z</dcterms:created>
  <dcterms:modified xsi:type="dcterms:W3CDTF">2018-05-23T06:22:00Z</dcterms:modified>
</cp:coreProperties>
</file>